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675F0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Part A – </w:t>
      </w:r>
      <w:r>
        <w:rPr>
          <w:rFonts w:ascii="Arial" w:eastAsia="Times New Roman" w:hAnsi="Arial" w:cs="Arial"/>
          <w:b/>
          <w:color w:val="000000"/>
          <w:sz w:val="28"/>
        </w:rPr>
        <w:t>Working from Home</w:t>
      </w:r>
      <w:r w:rsidR="007079EA">
        <w:rPr>
          <w:rFonts w:ascii="Arial" w:eastAsia="Times New Roman" w:hAnsi="Arial" w:cs="Arial"/>
          <w:b/>
          <w:color w:val="000000"/>
          <w:sz w:val="28"/>
        </w:rPr>
        <w:t xml:space="preserve"> Safety and Wellbeing </w:t>
      </w: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Checklist </w:t>
      </w:r>
      <w:r w:rsidRPr="002A607A">
        <w:rPr>
          <w:rFonts w:ascii="Arial" w:eastAsia="Times New Roman" w:hAnsi="Arial" w:cs="Arial"/>
          <w:i/>
          <w:color w:val="000000"/>
        </w:rPr>
        <w:t>(Complete items only if applicable. Leave blank if not)</w:t>
      </w:r>
    </w:p>
    <w:p w14:paraId="44D76B5A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14:paraId="173E3C95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04"/>
        <w:gridCol w:w="7136"/>
      </w:tblGrid>
      <w:tr w:rsidR="002A607A" w:rsidRPr="002A607A" w14:paraId="2627C256" w14:textId="77777777" w:rsidTr="00C575CD">
        <w:trPr>
          <w:trHeight w:val="432"/>
        </w:trPr>
        <w:tc>
          <w:tcPr>
            <w:tcW w:w="2504" w:type="dxa"/>
            <w:shd w:val="clear" w:color="auto" w:fill="D9D9D9"/>
          </w:tcPr>
          <w:p w14:paraId="49A6CE49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Employee</w:t>
            </w: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’s Name</w:t>
            </w:r>
          </w:p>
        </w:tc>
        <w:tc>
          <w:tcPr>
            <w:tcW w:w="7136" w:type="dxa"/>
          </w:tcPr>
          <w:p w14:paraId="1F449C2A" w14:textId="77777777"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14:paraId="2A312125" w14:textId="77777777" w:rsidTr="00C575CD">
        <w:tc>
          <w:tcPr>
            <w:tcW w:w="2504" w:type="dxa"/>
            <w:shd w:val="clear" w:color="auto" w:fill="D9D9D9"/>
          </w:tcPr>
          <w:p w14:paraId="5E57373B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Business</w:t>
            </w:r>
          </w:p>
        </w:tc>
        <w:tc>
          <w:tcPr>
            <w:tcW w:w="7136" w:type="dxa"/>
          </w:tcPr>
          <w:p w14:paraId="52EEB20B" w14:textId="77777777"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14:paraId="169FE543" w14:textId="77777777" w:rsidTr="00C575CD">
        <w:tc>
          <w:tcPr>
            <w:tcW w:w="2504" w:type="dxa"/>
            <w:shd w:val="clear" w:color="auto" w:fill="D9D9D9"/>
          </w:tcPr>
          <w:p w14:paraId="39D1576B" w14:textId="77777777" w:rsidR="002A607A" w:rsidRPr="002A607A" w:rsidRDefault="00C575CD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Department</w:t>
            </w:r>
          </w:p>
        </w:tc>
        <w:tc>
          <w:tcPr>
            <w:tcW w:w="7136" w:type="dxa"/>
          </w:tcPr>
          <w:p w14:paraId="2F136895" w14:textId="77777777"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sz w:val="20"/>
              </w:rPr>
            </w:pPr>
          </w:p>
        </w:tc>
      </w:tr>
      <w:tr w:rsidR="002A607A" w:rsidRPr="002A607A" w14:paraId="3B64EC3A" w14:textId="77777777" w:rsidTr="00C575CD">
        <w:tc>
          <w:tcPr>
            <w:tcW w:w="2504" w:type="dxa"/>
            <w:shd w:val="clear" w:color="auto" w:fill="D9D9D9"/>
          </w:tcPr>
          <w:p w14:paraId="0F2AF99C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Phone Number</w:t>
            </w:r>
          </w:p>
        </w:tc>
        <w:tc>
          <w:tcPr>
            <w:tcW w:w="7136" w:type="dxa"/>
          </w:tcPr>
          <w:p w14:paraId="7EB686F9" w14:textId="77777777"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</w:tbl>
    <w:p w14:paraId="29C74AF5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14:paraId="5D936355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64"/>
        <w:gridCol w:w="686"/>
        <w:gridCol w:w="706"/>
      </w:tblGrid>
      <w:tr w:rsidR="002A607A" w:rsidRPr="002A607A" w14:paraId="03E19368" w14:textId="77777777" w:rsidTr="00C575CD">
        <w:trPr>
          <w:tblHeader/>
        </w:trPr>
        <w:tc>
          <w:tcPr>
            <w:tcW w:w="4294" w:type="pct"/>
            <w:tcBorders>
              <w:bottom w:val="single" w:sz="4" w:space="0" w:color="999999"/>
            </w:tcBorders>
            <w:shd w:val="clear" w:color="auto" w:fill="000000"/>
          </w:tcPr>
          <w:p w14:paraId="7A5694E8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1. Rationale for working from home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000000"/>
          </w:tcPr>
          <w:p w14:paraId="669B911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tcBorders>
              <w:bottom w:val="single" w:sz="4" w:space="0" w:color="999999"/>
            </w:tcBorders>
            <w:shd w:val="clear" w:color="auto" w:fill="000000"/>
          </w:tcPr>
          <w:p w14:paraId="791A5FF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2A115414" w14:textId="77777777" w:rsidTr="00C575CD">
        <w:tc>
          <w:tcPr>
            <w:tcW w:w="4294" w:type="pct"/>
            <w:tcBorders>
              <w:top w:val="single" w:sz="4" w:space="0" w:color="999999"/>
            </w:tcBorders>
          </w:tcPr>
          <w:p w14:paraId="7FE0A145" w14:textId="77777777"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</w:rPr>
              <w:t>Valid reasons for working from home</w:t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14:paraId="6797BF8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14:paraId="439AF0B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4D506E03" w14:textId="77777777" w:rsidTr="00C575CD">
        <w:tc>
          <w:tcPr>
            <w:tcW w:w="4294" w:type="pct"/>
          </w:tcPr>
          <w:p w14:paraId="75D3548F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reasons are valid and sufficient to consider working from home and:</w:t>
            </w:r>
          </w:p>
        </w:tc>
        <w:tc>
          <w:tcPr>
            <w:tcW w:w="348" w:type="pct"/>
            <w:vAlign w:val="center"/>
          </w:tcPr>
          <w:p w14:paraId="475FF53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14:paraId="474F6E8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31872463" w14:textId="77777777" w:rsidTr="00C575CD">
        <w:tc>
          <w:tcPr>
            <w:tcW w:w="4294" w:type="pct"/>
          </w:tcPr>
          <w:p w14:paraId="219946AD" w14:textId="77777777"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s not to be a substitute for child-care or dependent care although may support family responsibilities (e.g. coordinate with school hours)</w:t>
            </w:r>
          </w:p>
        </w:tc>
        <w:tc>
          <w:tcPr>
            <w:tcW w:w="348" w:type="pct"/>
            <w:vAlign w:val="center"/>
          </w:tcPr>
          <w:p w14:paraId="10392FA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14:paraId="7CE67E4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BD2837E" w14:textId="77777777" w:rsidTr="00C575CD">
        <w:tc>
          <w:tcPr>
            <w:tcW w:w="4294" w:type="pct"/>
          </w:tcPr>
          <w:p w14:paraId="288BC59B" w14:textId="77777777"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enables better balance of work/family/life (etc.) responsibilities which will enhance performance and commitment and/or reduce stress</w:t>
            </w:r>
          </w:p>
        </w:tc>
        <w:tc>
          <w:tcPr>
            <w:tcW w:w="348" w:type="pct"/>
            <w:vAlign w:val="center"/>
          </w:tcPr>
          <w:p w14:paraId="1528846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14:paraId="4E6C4CF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D4C0576" w14:textId="77777777" w:rsidTr="00C575CD">
        <w:tc>
          <w:tcPr>
            <w:tcW w:w="4294" w:type="pct"/>
          </w:tcPr>
          <w:p w14:paraId="460B3CBC" w14:textId="77777777"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represent</w:t>
            </w:r>
            <w:r w:rsidR="00C575CD"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 more productive way of working compared with current arrangements</w:t>
            </w:r>
          </w:p>
        </w:tc>
        <w:tc>
          <w:tcPr>
            <w:tcW w:w="348" w:type="pct"/>
            <w:vAlign w:val="center"/>
          </w:tcPr>
          <w:p w14:paraId="3825C87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14:paraId="1C888B12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CFB29D0" w14:textId="77777777" w:rsidTr="00C575CD">
        <w:tc>
          <w:tcPr>
            <w:tcW w:w="4294" w:type="pct"/>
          </w:tcPr>
          <w:p w14:paraId="287A4421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Nature of work</w:t>
            </w:r>
          </w:p>
        </w:tc>
        <w:tc>
          <w:tcPr>
            <w:tcW w:w="348" w:type="pct"/>
            <w:vAlign w:val="center"/>
          </w:tcPr>
          <w:p w14:paraId="75946BA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14:paraId="59F37C7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5A2991A3" w14:textId="77777777" w:rsidTr="00C575CD">
        <w:tc>
          <w:tcPr>
            <w:tcW w:w="4294" w:type="pct"/>
          </w:tcPr>
          <w:p w14:paraId="7A7FF410" w14:textId="77777777"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nature of the work and employee are suited to such an arrangement:</w:t>
            </w:r>
          </w:p>
        </w:tc>
        <w:tc>
          <w:tcPr>
            <w:tcW w:w="348" w:type="pct"/>
            <w:vAlign w:val="center"/>
          </w:tcPr>
          <w:p w14:paraId="19C3126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8" w:type="pct"/>
            <w:vAlign w:val="center"/>
          </w:tcPr>
          <w:p w14:paraId="6BA5FEB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34293740" w14:textId="77777777" w:rsidTr="00C575CD">
        <w:tc>
          <w:tcPr>
            <w:tcW w:w="4294" w:type="pct"/>
          </w:tcPr>
          <w:p w14:paraId="07C50E6F" w14:textId="77777777"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work can be performed independently</w:t>
            </w:r>
          </w:p>
        </w:tc>
        <w:tc>
          <w:tcPr>
            <w:tcW w:w="348" w:type="pct"/>
            <w:vAlign w:val="center"/>
          </w:tcPr>
          <w:p w14:paraId="2DC7613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14:paraId="54EA1B6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EF6497D" w14:textId="77777777" w:rsidTr="00C575CD">
        <w:tc>
          <w:tcPr>
            <w:tcW w:w="4294" w:type="pct"/>
            <w:tcBorders>
              <w:bottom w:val="single" w:sz="4" w:space="0" w:color="auto"/>
            </w:tcBorders>
          </w:tcPr>
          <w:p w14:paraId="2C395204" w14:textId="77777777"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responsibilities (e.g. people management/supervision) which can feasibly be met by this arrangement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vAlign w:val="center"/>
          </w:tcPr>
          <w:p w14:paraId="2E0C2D0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14:paraId="242873FC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096E0A11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2"/>
        <w:gridCol w:w="22"/>
        <w:gridCol w:w="686"/>
        <w:gridCol w:w="706"/>
      </w:tblGrid>
      <w:tr w:rsidR="002A607A" w:rsidRPr="002A607A" w14:paraId="7011C53E" w14:textId="77777777" w:rsidTr="00C575CD">
        <w:trPr>
          <w:tblHeader/>
        </w:trPr>
        <w:tc>
          <w:tcPr>
            <w:tcW w:w="4294" w:type="pct"/>
            <w:gridSpan w:val="2"/>
            <w:shd w:val="clear" w:color="auto" w:fill="000000"/>
          </w:tcPr>
          <w:p w14:paraId="5D84F6DB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2. Work Environment</w:t>
            </w:r>
          </w:p>
        </w:tc>
        <w:tc>
          <w:tcPr>
            <w:tcW w:w="348" w:type="pct"/>
            <w:shd w:val="clear" w:color="auto" w:fill="000000"/>
          </w:tcPr>
          <w:p w14:paraId="50FF10B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shd w:val="clear" w:color="auto" w:fill="000000"/>
          </w:tcPr>
          <w:p w14:paraId="6432130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56A57748" w14:textId="77777777" w:rsidTr="00C575CD">
        <w:tc>
          <w:tcPr>
            <w:tcW w:w="5000" w:type="pct"/>
            <w:gridSpan w:val="4"/>
            <w:shd w:val="clear" w:color="auto" w:fill="auto"/>
          </w:tcPr>
          <w:p w14:paraId="74C8CE76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ignated Work Area</w:t>
            </w:r>
          </w:p>
        </w:tc>
      </w:tr>
      <w:tr w:rsidR="002A607A" w:rsidRPr="002A607A" w14:paraId="10F1B4C7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24DDED15" w14:textId="77777777" w:rsidR="002A607A" w:rsidRPr="002A607A" w:rsidRDefault="002A607A" w:rsidP="00C92F24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designated work/study area has been identified </w:t>
            </w:r>
            <w:r w:rsidR="00C92F24">
              <w:rPr>
                <w:rFonts w:ascii="Arial" w:eastAsia="Times New Roman" w:hAnsi="Arial" w:cs="Arial"/>
                <w:color w:val="000000"/>
              </w:rPr>
              <w:t>which provides sufficient clear space to enable the employee to have full range of movement required to work without risk of strain or injury.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70DD15F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6CA1A98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57E44E70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14:paraId="23B0FF33" w14:textId="77777777"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trip hazards (e.g. cabling, mats, clutter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583B174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6DF7D64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EFB8B5F" w14:textId="77777777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6CA20736" w14:textId="77777777"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Environmental Conditions</w:t>
            </w:r>
          </w:p>
        </w:tc>
      </w:tr>
      <w:tr w:rsidR="002A607A" w:rsidRPr="002A607A" w14:paraId="0978080F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331E6C97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ighting is adequate for the tasks being performed (i.e. easy to see and comfortable on the eyes)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14:paraId="3138B5B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67A03E0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139BDA0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5CD9CA70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Glare and reflection can be controll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2A38243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46D26A0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C6B6A82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6F2C5001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Ventilation and room temperature can be controlled, regardless of season (i.e. I feel comfortable with the room temperature and air flow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12062F0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1245D79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1B5E2B1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5FE1C3BC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no excessive noise affecting the work area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731EDA3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01A63E6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733EEB5A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19C68D40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Non-smoking environ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7125933C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498E4D7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78E3CC0" w14:textId="77777777" w:rsidTr="00C575CD">
        <w:tc>
          <w:tcPr>
            <w:tcW w:w="4294" w:type="pct"/>
            <w:gridSpan w:val="2"/>
            <w:tcBorders>
              <w:top w:val="single" w:sz="4" w:space="0" w:color="999999"/>
            </w:tcBorders>
          </w:tcPr>
          <w:p w14:paraId="4FD7D813" w14:textId="77777777"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For double storey homes, it is recommended that all work is undertaken on the ground floor or same level where practicable.</w:t>
            </w:r>
            <w:r w:rsidRPr="002A607A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14:paraId="26893ED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14:paraId="7A3BEA0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5BAE0E65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56BD77BA" w14:textId="77777777"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re are appropriate amenities (e.g. kitchen, bathroom) 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14:paraId="3DA6FC9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4A3483B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6190755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3F6B2FC1" w14:textId="77777777"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 xml:space="preserve">Stairs </w:t>
            </w:r>
            <w:r>
              <w:rPr>
                <w:rFonts w:ascii="Arial" w:eastAsia="Times New Roman" w:hAnsi="Arial" w:cs="Arial"/>
                <w:color w:val="000000"/>
              </w:rPr>
              <w:t xml:space="preserve">(if any) </w:t>
            </w:r>
            <w:r w:rsidRPr="002A607A">
              <w:rPr>
                <w:rFonts w:ascii="Arial" w:eastAsia="Times New Roman" w:hAnsi="Arial" w:cs="Arial"/>
                <w:color w:val="000000"/>
              </w:rPr>
              <w:t>contain a continuous hand rail from top to bottom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14:paraId="0E13CAA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2851D30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151EA6D" w14:textId="77777777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693B41A3" w14:textId="77777777"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mergency Exit</w:t>
            </w:r>
          </w:p>
        </w:tc>
      </w:tr>
      <w:tr w:rsidR="002A607A" w:rsidRPr="002A607A" w14:paraId="5318A291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5E9B13C3" w14:textId="77777777"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reasonably direct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14:paraId="7E521A92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2ED2411C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351054A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14:paraId="732174E2" w14:textId="77777777"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sufficiently wide and free of obstructions or trip hazards to allow unimpeded pass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658DE4A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0F88EF4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F70BC76" w14:textId="77777777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264490B8" w14:textId="77777777"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Security</w:t>
            </w:r>
          </w:p>
        </w:tc>
      </w:tr>
      <w:tr w:rsidR="002A607A" w:rsidRPr="002A607A" w14:paraId="78C63C75" w14:textId="77777777" w:rsidTr="00C575CD">
        <w:tc>
          <w:tcPr>
            <w:tcW w:w="4283" w:type="pct"/>
            <w:tcBorders>
              <w:bottom w:val="single" w:sz="4" w:space="0" w:color="999999"/>
            </w:tcBorders>
          </w:tcPr>
          <w:p w14:paraId="12FAB7A3" w14:textId="77777777" w:rsidR="002A607A" w:rsidRPr="002A607A" w:rsidRDefault="002A607A" w:rsidP="002A607A">
            <w:pPr>
              <w:numPr>
                <w:ilvl w:val="0"/>
                <w:numId w:val="4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ecurity is sufficient to prevent unauthorised entry by intruders</w:t>
            </w:r>
          </w:p>
        </w:tc>
        <w:tc>
          <w:tcPr>
            <w:tcW w:w="359" w:type="pct"/>
            <w:gridSpan w:val="2"/>
            <w:tcBorders>
              <w:bottom w:val="single" w:sz="4" w:space="0" w:color="999999"/>
            </w:tcBorders>
            <w:vAlign w:val="center"/>
          </w:tcPr>
          <w:p w14:paraId="3763A79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0521B26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70D064F2" w14:textId="77777777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680A5E4B" w14:textId="77777777"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lectrical</w:t>
            </w:r>
          </w:p>
        </w:tc>
      </w:tr>
      <w:tr w:rsidR="002A607A" w:rsidRPr="002A607A" w14:paraId="63766BBE" w14:textId="77777777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14:paraId="05BD81DE" w14:textId="77777777"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ower outlets are not overloaded with double adapters and power boards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14:paraId="522BCF2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14:paraId="75B608A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5B51C4B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51105514" w14:textId="77777777"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arth leakage circuit protection is in place for work related equip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7A9CC02C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6A85450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88FC8C4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600B366C" w14:textId="77777777"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cords are safely stow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2933AA8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3E218FA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8375035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14:paraId="2F15C04D" w14:textId="77777777"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onnectors, plugs and outlet sockets are in a safe condition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707F0D2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55299B4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DEBD8EA" w14:textId="77777777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14:paraId="3D0CD16D" w14:textId="77777777"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equipment is free from any obvious external dam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2FCB2A1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14:paraId="2019EED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7BED4EB0" w14:textId="77777777"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34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443"/>
        <w:gridCol w:w="22"/>
        <w:gridCol w:w="686"/>
        <w:gridCol w:w="30"/>
        <w:gridCol w:w="676"/>
        <w:gridCol w:w="61"/>
      </w:tblGrid>
      <w:tr w:rsidR="002A607A" w:rsidRPr="002A607A" w14:paraId="66CB6C7D" w14:textId="77777777" w:rsidTr="00C575CD">
        <w:trPr>
          <w:tblHeader/>
        </w:trPr>
        <w:tc>
          <w:tcPr>
            <w:tcW w:w="4256" w:type="pct"/>
            <w:shd w:val="clear" w:color="auto" w:fill="000000"/>
          </w:tcPr>
          <w:p w14:paraId="59F0B34B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3. Workstation Set Up</w:t>
            </w:r>
          </w:p>
        </w:tc>
        <w:tc>
          <w:tcPr>
            <w:tcW w:w="372" w:type="pct"/>
            <w:gridSpan w:val="3"/>
            <w:shd w:val="clear" w:color="auto" w:fill="000000"/>
          </w:tcPr>
          <w:p w14:paraId="021B19B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2" w:type="pct"/>
            <w:gridSpan w:val="2"/>
            <w:shd w:val="clear" w:color="auto" w:fill="000000"/>
          </w:tcPr>
          <w:p w14:paraId="64B74B2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2254658E" w14:textId="77777777" w:rsidTr="00C575CD">
        <w:trPr>
          <w:tblHeader/>
        </w:trPr>
        <w:tc>
          <w:tcPr>
            <w:tcW w:w="5000" w:type="pct"/>
            <w:gridSpan w:val="6"/>
            <w:shd w:val="clear" w:color="auto" w:fill="auto"/>
          </w:tcPr>
          <w:p w14:paraId="250DED46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Surface</w:t>
            </w:r>
          </w:p>
        </w:tc>
      </w:tr>
      <w:tr w:rsidR="002A607A" w:rsidRPr="002A607A" w14:paraId="0FB76C44" w14:textId="77777777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</w:tcPr>
          <w:p w14:paraId="1AC8CB3C" w14:textId="77777777"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area of the work surface is adequate for the tasks to be performed (i.e. similar work space to that used while the person is at the offi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vAlign w:val="center"/>
          </w:tcPr>
          <w:p w14:paraId="24297DB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vAlign w:val="center"/>
          </w:tcPr>
          <w:p w14:paraId="66C787F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0AF83ABC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0AC13144" w14:textId="77777777"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document holder is used if transcribing information from hard copy to computer or if referring to reference material for prolonged periods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08BB8E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B41160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3B1C564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FF1E662" w14:textId="77777777"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most frequently used items are within easy reach from the seated positio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2E201E4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2135B01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4AE2F626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75EE4F0A" w14:textId="77777777"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sharp contact points on the workstation or other equipment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525B17E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0BB21BD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86EE3F1" w14:textId="77777777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14:paraId="0009F0FE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Chair</w:t>
            </w:r>
          </w:p>
        </w:tc>
      </w:tr>
      <w:tr w:rsidR="002A607A" w:rsidRPr="002A607A" w14:paraId="1A0D1612" w14:textId="77777777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14:paraId="712B59B5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height, seat tilt, angle and back rest are all adjustable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271D755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302BC40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87D3E2A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031460DF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chair has a 5</w:t>
            </w:r>
            <w:r w:rsidR="00C80DE7">
              <w:rPr>
                <w:rFonts w:ascii="Arial" w:eastAsia="Times New Roman" w:hAnsi="Arial" w:cs="Arial"/>
                <w:color w:val="000000"/>
              </w:rPr>
              <w:t>-</w:t>
            </w:r>
            <w:r w:rsidRPr="002A607A">
              <w:rPr>
                <w:rFonts w:ascii="Arial" w:eastAsia="Times New Roman" w:hAnsi="Arial" w:cs="Arial"/>
                <w:color w:val="000000"/>
              </w:rPr>
              <w:t>point base to ensure stability (does not slip or roll) on the floo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FD5048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6A1CA89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DC9853F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27C6B4C4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adequate lumbar support and padding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D117F1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344B46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4FBB60BD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270993C9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chair height is adjusted so that feet are flat on the floor and knees are bent at right angles with thighs parallel to the floor 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5774DF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CF64B8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74ABFD1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27B1A6F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back is adjusted to support the lumbar curve of the lower bac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27B2041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354CD0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6DFF816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29AD7DFC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pan tilt is adjusted so that hips and tops of thighs are at right angles or slightly great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FC6E3D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C1FB142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7324E813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493D25EE" w14:textId="77777777"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hair arms are not present or are low enough to easily clear the des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49E4EF4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6EBD66F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7B66BAB" w14:textId="77777777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14:paraId="69E81DF5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k</w:t>
            </w:r>
          </w:p>
          <w:tbl>
            <w:tblPr>
              <w:tblW w:w="10049" w:type="dxa"/>
              <w:tblLayout w:type="fixed"/>
              <w:tblLook w:val="01E0" w:firstRow="1" w:lastRow="1" w:firstColumn="1" w:lastColumn="1" w:noHBand="0" w:noVBand="0"/>
            </w:tblPr>
            <w:tblGrid>
              <w:gridCol w:w="8553"/>
              <w:gridCol w:w="748"/>
              <w:gridCol w:w="748"/>
            </w:tblGrid>
            <w:tr w:rsidR="002A607A" w:rsidRPr="002A607A" w14:paraId="21F22D73" w14:textId="77777777" w:rsidTr="00C575CD">
              <w:trPr>
                <w:trHeight w:val="634"/>
                <w:tblHeader/>
              </w:trPr>
              <w:tc>
                <w:tcPr>
                  <w:tcW w:w="4256" w:type="pct"/>
                  <w:tcBorders>
                    <w:bottom w:val="single" w:sz="4" w:space="0" w:color="999999"/>
                  </w:tcBorders>
                  <w:shd w:val="clear" w:color="auto" w:fill="auto"/>
                </w:tcPr>
                <w:p w14:paraId="08D21FFE" w14:textId="77777777"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 desk is at a suitable height</w:t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0021FA8A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32953A81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14:paraId="71677ED3" w14:textId="77777777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14:paraId="62C65AAF" w14:textId="77777777"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re is adequate leg room under the desk, and no clutter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6E91D778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6C040602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14:paraId="4743E649" w14:textId="77777777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14:paraId="2A79477C" w14:textId="77777777"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A footrest is available if needed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09B82A01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7930268D" w14:textId="77777777"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</w:tbl>
          <w:p w14:paraId="12E64A20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Keyboard and Mouse</w:t>
            </w:r>
          </w:p>
        </w:tc>
      </w:tr>
      <w:tr w:rsidR="002A607A" w:rsidRPr="002A607A" w14:paraId="3421A9F4" w14:textId="77777777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14:paraId="1C4D41E2" w14:textId="77777777"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>Keyboard to user distance allows user to relax shoulders with elbows close to the body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5AE54ED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2A0F9DB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1CE05746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0A81CBE3" w14:textId="77777777"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position is flat and in front of the scree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077799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27F68B2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32CBB30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580CD67" w14:textId="77777777"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placed directly next to the keyboard, fits hand comfortably and works freely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1954D25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661733D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5A701E6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0615F27D" w14:textId="77777777"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at same level as the keyboard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130454E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283A74F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5D379E77" w14:textId="77777777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14:paraId="5300B549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Monitor</w:t>
            </w:r>
          </w:p>
        </w:tc>
      </w:tr>
      <w:tr w:rsidR="002A607A" w:rsidRPr="002A607A" w14:paraId="67759FE6" w14:textId="77777777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14:paraId="39C7191E" w14:textId="77777777"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height is adjusted so top of the screen is level with or at slightly lower height than eye level (approx. 400mm above the work surfa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261B5E3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02FAB81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0584EC2B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26842E53" w14:textId="77777777"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approx. arm’s length from us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7F1E29F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558FB7A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1A32B81" w14:textId="77777777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5764DC13" w14:textId="77777777"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Monitor is positioned to avoid glare,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i.e.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perpendicular to window or other strong light source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535BB66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007207D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E4D07C3" w14:textId="77777777" w:rsidTr="00C575CD">
        <w:trPr>
          <w:tblHeader/>
        </w:trPr>
        <w:tc>
          <w:tcPr>
            <w:tcW w:w="4256" w:type="pct"/>
            <w:tcBorders>
              <w:top w:val="single" w:sz="4" w:space="0" w:color="auto"/>
            </w:tcBorders>
            <w:shd w:val="clear" w:color="auto" w:fill="auto"/>
          </w:tcPr>
          <w:p w14:paraId="5BC8C563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Laptop (complete if applicable)</w:t>
            </w:r>
          </w:p>
        </w:tc>
        <w:tc>
          <w:tcPr>
            <w:tcW w:w="372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493DE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7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D9458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6C3BF7DE" w14:textId="77777777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14:paraId="5C2F94C3" w14:textId="77777777"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n the event of using a laptop computer:</w:t>
            </w:r>
          </w:p>
        </w:tc>
        <w:tc>
          <w:tcPr>
            <w:tcW w:w="346" w:type="pct"/>
            <w:vAlign w:val="center"/>
          </w:tcPr>
          <w:p w14:paraId="286ADD4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6" w:type="pct"/>
            <w:gridSpan w:val="2"/>
            <w:vAlign w:val="center"/>
          </w:tcPr>
          <w:p w14:paraId="26B7978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6C376CD4" w14:textId="77777777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14:paraId="53A0EED7" w14:textId="77777777"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laptop stand is used to raise the laptop screen such that it is the same height as the user’s eyes</w:t>
            </w:r>
          </w:p>
        </w:tc>
        <w:tc>
          <w:tcPr>
            <w:tcW w:w="346" w:type="pct"/>
            <w:vAlign w:val="center"/>
          </w:tcPr>
          <w:p w14:paraId="5FF79D3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vAlign w:val="center"/>
          </w:tcPr>
          <w:p w14:paraId="39577BDC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D331ABF" w14:textId="77777777" w:rsidTr="00C575CD">
        <w:trPr>
          <w:gridAfter w:val="1"/>
          <w:wAfter w:w="31" w:type="pct"/>
        </w:trPr>
        <w:tc>
          <w:tcPr>
            <w:tcW w:w="4267" w:type="pct"/>
            <w:gridSpan w:val="2"/>
            <w:tcBorders>
              <w:bottom w:val="single" w:sz="4" w:space="0" w:color="auto"/>
            </w:tcBorders>
          </w:tcPr>
          <w:p w14:paraId="2556ECEA" w14:textId="77777777"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 external keyboard and mouse is used with the laptop</w:t>
            </w:r>
          </w:p>
        </w:tc>
        <w:tc>
          <w:tcPr>
            <w:tcW w:w="346" w:type="pct"/>
            <w:tcBorders>
              <w:bottom w:val="single" w:sz="4" w:space="0" w:color="auto"/>
            </w:tcBorders>
            <w:vAlign w:val="center"/>
          </w:tcPr>
          <w:p w14:paraId="12CB961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vAlign w:val="center"/>
          </w:tcPr>
          <w:p w14:paraId="2748C17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1C95D86C" w14:textId="77777777"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2"/>
        <w:gridCol w:w="714"/>
      </w:tblGrid>
      <w:tr w:rsidR="002A607A" w:rsidRPr="002A607A" w14:paraId="3CEA8582" w14:textId="77777777" w:rsidTr="00C575CD">
        <w:tc>
          <w:tcPr>
            <w:tcW w:w="4287" w:type="pct"/>
            <w:shd w:val="clear" w:color="auto" w:fill="000000"/>
          </w:tcPr>
          <w:p w14:paraId="3B9C6234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4. Nature of Tasks</w:t>
            </w:r>
          </w:p>
        </w:tc>
        <w:tc>
          <w:tcPr>
            <w:tcW w:w="351" w:type="pct"/>
            <w:shd w:val="clear" w:color="auto" w:fill="000000"/>
          </w:tcPr>
          <w:p w14:paraId="79703CD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14:paraId="61DB80D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73A62407" w14:textId="77777777" w:rsidTr="00C575CD">
        <w:tc>
          <w:tcPr>
            <w:tcW w:w="5000" w:type="pct"/>
            <w:gridSpan w:val="3"/>
            <w:shd w:val="clear" w:color="auto" w:fill="auto"/>
          </w:tcPr>
          <w:p w14:paraId="0C10980F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Physical Demands of Tasks</w:t>
            </w:r>
          </w:p>
        </w:tc>
      </w:tr>
      <w:tr w:rsidR="002A607A" w:rsidRPr="002A607A" w14:paraId="6D222304" w14:textId="77777777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14:paraId="47C123AB" w14:textId="77777777"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afe posture is adopted 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57822C2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37E5275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1EFA689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51A6536D" w14:textId="77777777"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y lifting, pushing or carrying type task is well within physical capacity (i.e. my work does not involve physically heavy, overly repetitious or demanding tasks)</w:t>
            </w:r>
            <w:r w:rsidRPr="002A607A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74DB69E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207B36B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5147FDB" w14:textId="77777777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14:paraId="51D4A03F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Practices</w:t>
            </w:r>
          </w:p>
        </w:tc>
      </w:tr>
      <w:tr w:rsidR="002A607A" w:rsidRPr="002A607A" w14:paraId="4E5D849C" w14:textId="77777777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14:paraId="5E79CEC5" w14:textId="77777777"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Wrists are kept straight and not supported on surface while typing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01FE501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1452FA6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577E462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74B525D1" w14:textId="77777777"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itting posture is upright or slightly reclined, with lower back support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6478B84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641CD9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05995E3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038139A1" w14:textId="77777777"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telephone is within easy reach from the seated position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F8C878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1D389FD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99DD56F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27D7EC93" w14:textId="77777777"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ong periods of continuous activity are broken by performing other tasks, changing position, standing up and stretching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219B855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66572E7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3019DB0F" w14:textId="77777777" w:rsidTr="00C575CD">
        <w:tc>
          <w:tcPr>
            <w:tcW w:w="4287" w:type="pct"/>
            <w:tcBorders>
              <w:top w:val="single" w:sz="4" w:space="0" w:color="auto"/>
            </w:tcBorders>
          </w:tcPr>
          <w:p w14:paraId="7711CD20" w14:textId="77777777" w:rsid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14:paraId="00F7419C" w14:textId="77777777" w:rsidR="007079E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14:paraId="289CB040" w14:textId="77777777" w:rsidR="007079EA" w:rsidRPr="002A607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14:paraId="1E22520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14:paraId="25B1C68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170BE299" w14:textId="77777777" w:rsidTr="00C575CD">
        <w:tc>
          <w:tcPr>
            <w:tcW w:w="4287" w:type="pct"/>
            <w:shd w:val="clear" w:color="auto" w:fill="000000"/>
          </w:tcPr>
          <w:p w14:paraId="6AF59E82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5. Emergency procedures, incidents and check-in</w:t>
            </w:r>
          </w:p>
        </w:tc>
        <w:tc>
          <w:tcPr>
            <w:tcW w:w="351" w:type="pct"/>
            <w:shd w:val="clear" w:color="auto" w:fill="000000"/>
          </w:tcPr>
          <w:p w14:paraId="6BCED16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14:paraId="7845564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3E797016" w14:textId="77777777" w:rsidTr="00C575CD">
        <w:tc>
          <w:tcPr>
            <w:tcW w:w="5000" w:type="pct"/>
            <w:gridSpan w:val="3"/>
            <w:shd w:val="clear" w:color="auto" w:fill="auto"/>
          </w:tcPr>
          <w:p w14:paraId="3E00C459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Other</w:t>
            </w:r>
          </w:p>
        </w:tc>
      </w:tr>
      <w:tr w:rsidR="002A607A" w:rsidRPr="002A607A" w14:paraId="52228E4A" w14:textId="77777777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14:paraId="53CDC918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rocedure has been established to periodically confirm with the office workplace that the home worker is safe and well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18A8740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117860B4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DE69E06" w14:textId="77777777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14:paraId="12B98FDE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elephone or other communication devices are readily available to allow effective communication in an emergency situatio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73D0E91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308B5FC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49E16580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43493D9F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Emergency contact numbers and details are known, i.e. 000 for fire, ambulance or police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6BCDD6E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52BA231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0E0CCA5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6FFBD29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ccess to first aid supplies is available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C08A9A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362659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490DBD91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B17879E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smoke detector is installed in/near the designated work area and is properly </w:t>
            </w: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>maintain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0BAA2A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lastRenderedPageBreak/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12FE83A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4788B91F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2F2E3A7B" w14:textId="77777777" w:rsid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ny safety incidents will be reported using the </w:t>
            </w:r>
            <w:r w:rsidR="003D558A">
              <w:rPr>
                <w:rFonts w:ascii="Arial" w:eastAsia="Times New Roman" w:hAnsi="Arial" w:cs="Arial"/>
                <w:color w:val="000000"/>
              </w:rPr>
              <w:t>business’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incident reporting system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14:paraId="1B8657E7" w14:textId="77777777"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0BE6FCE2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378013EA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2A510556" w14:textId="77777777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14:paraId="6332AE2E" w14:textId="77777777"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Individual factors</w:t>
            </w:r>
          </w:p>
        </w:tc>
      </w:tr>
      <w:tr w:rsidR="002A607A" w:rsidRPr="002A607A" w14:paraId="1BAD2EF8" w14:textId="77777777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14:paraId="014679EE" w14:textId="77777777"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employee’s fitness and health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is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suitable to the tasks to be undertake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07C05018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77CD57C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00FD3743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5DEFAED8" w14:textId="77777777"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Important: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special needs to ensure health and safety have been advised to the manager and can be accommodated (e.g. are there any pre-existing injuries, illness or disease that could be accelerated, exacerbated, aggravated, re-occur or deteriorate in performing the inherent requirements of the role – especially when working remotely from a home-based office)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4F136AA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36EEC4B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6424728A" w14:textId="77777777" w:rsidTr="00C575CD">
        <w:tc>
          <w:tcPr>
            <w:tcW w:w="4287" w:type="pct"/>
            <w:tcBorders>
              <w:top w:val="single" w:sz="4" w:space="0" w:color="auto"/>
            </w:tcBorders>
          </w:tcPr>
          <w:p w14:paraId="0D3DC136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14:paraId="1529ED1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14:paraId="047A553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14:paraId="54D8D005" w14:textId="77777777" w:rsidTr="00C575CD">
        <w:tc>
          <w:tcPr>
            <w:tcW w:w="4287" w:type="pct"/>
            <w:shd w:val="clear" w:color="auto" w:fill="000000"/>
          </w:tcPr>
          <w:p w14:paraId="654AFFDE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 xml:space="preserve">6. Remote access </w:t>
            </w:r>
          </w:p>
        </w:tc>
        <w:tc>
          <w:tcPr>
            <w:tcW w:w="351" w:type="pct"/>
            <w:shd w:val="clear" w:color="auto" w:fill="000000"/>
          </w:tcPr>
          <w:p w14:paraId="0946E72E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14:paraId="001F890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3D777627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1CB14109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request for a remote access </w:t>
            </w:r>
            <w:r w:rsidR="00C80DE7">
              <w:rPr>
                <w:rFonts w:ascii="Arial" w:eastAsia="Times New Roman" w:hAnsi="Arial" w:cs="Arial"/>
                <w:color w:val="000000"/>
              </w:rPr>
              <w:t xml:space="preserve">to IT systems 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has been made and approved by the manager </w:t>
            </w:r>
            <w:r w:rsidR="00C80DE7">
              <w:rPr>
                <w:rFonts w:ascii="Arial" w:eastAsia="Times New Roman" w:hAnsi="Arial" w:cs="Arial"/>
                <w:color w:val="000000"/>
              </w:rPr>
              <w:t>or cloud-based systems are in place to allow remote working.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5718C9B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6D003ED6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2AFC8AEA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454"/>
        <w:gridCol w:w="694"/>
        <w:gridCol w:w="712"/>
      </w:tblGrid>
      <w:tr w:rsidR="002A607A" w:rsidRPr="002A607A" w14:paraId="44FD793D" w14:textId="77777777" w:rsidTr="00C575CD">
        <w:tc>
          <w:tcPr>
            <w:tcW w:w="4287" w:type="pct"/>
            <w:shd w:val="clear" w:color="auto" w:fill="000000"/>
          </w:tcPr>
          <w:p w14:paraId="3569F732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7. Plan of the home-based office</w:t>
            </w:r>
          </w:p>
        </w:tc>
        <w:tc>
          <w:tcPr>
            <w:tcW w:w="352" w:type="pct"/>
            <w:shd w:val="clear" w:color="auto" w:fill="000000"/>
          </w:tcPr>
          <w:p w14:paraId="3D3CF7E1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1" w:type="pct"/>
            <w:shd w:val="clear" w:color="auto" w:fill="000000"/>
          </w:tcPr>
          <w:p w14:paraId="66FE4DD9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6667FB6D" w14:textId="77777777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4B20F938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lan/photograph of the home-based work office is attached to the checklist and includes desk layout, power outlets, telephone and lighting</w:t>
            </w:r>
          </w:p>
        </w:tc>
        <w:tc>
          <w:tcPr>
            <w:tcW w:w="35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4B05ADF0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33EEACC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3E258553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br w:type="page"/>
      </w:r>
      <w:r w:rsidRPr="002A607A">
        <w:rPr>
          <w:rFonts w:ascii="Arial" w:eastAsia="Times New Roman" w:hAnsi="Arial" w:cs="Arial"/>
          <w:b/>
          <w:color w:val="000000"/>
          <w:sz w:val="28"/>
        </w:rPr>
        <w:lastRenderedPageBreak/>
        <w:t xml:space="preserve">Part B – Reassessment or correction to work environment is required. </w:t>
      </w:r>
    </w:p>
    <w:p w14:paraId="40789D3D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14:paraId="6E351010" w14:textId="77777777"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  <w:r w:rsidRPr="002A607A">
        <w:rPr>
          <w:rFonts w:ascii="Arial" w:eastAsia="Times New Roman" w:hAnsi="Arial" w:cs="Arial"/>
        </w:rPr>
        <w:t>Manager to complete as necessary (i.e. where ‘No’ is answered to any of the above questions in the checklist)</w:t>
      </w:r>
    </w:p>
    <w:p w14:paraId="04B62D07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4942" w:type="pct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211"/>
        <w:gridCol w:w="4178"/>
        <w:gridCol w:w="2966"/>
      </w:tblGrid>
      <w:tr w:rsidR="002A607A" w:rsidRPr="002A607A" w14:paraId="53395FE3" w14:textId="77777777" w:rsidTr="00C575CD">
        <w:tc>
          <w:tcPr>
            <w:tcW w:w="1182" w:type="pct"/>
            <w:shd w:val="clear" w:color="auto" w:fill="E6E6E6"/>
          </w:tcPr>
          <w:p w14:paraId="5BEA18B8" w14:textId="77777777"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hecklist Item</w:t>
            </w:r>
          </w:p>
        </w:tc>
        <w:tc>
          <w:tcPr>
            <w:tcW w:w="2233" w:type="pct"/>
            <w:shd w:val="clear" w:color="auto" w:fill="E6E6E6"/>
          </w:tcPr>
          <w:p w14:paraId="3EC32702" w14:textId="77777777"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orrection required and by who and when</w:t>
            </w:r>
          </w:p>
        </w:tc>
        <w:tc>
          <w:tcPr>
            <w:tcW w:w="1585" w:type="pct"/>
            <w:shd w:val="clear" w:color="auto" w:fill="E6E6E6"/>
          </w:tcPr>
          <w:p w14:paraId="5FBC3B3C" w14:textId="77777777"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 corrected</w:t>
            </w:r>
          </w:p>
        </w:tc>
      </w:tr>
      <w:tr w:rsidR="002A607A" w:rsidRPr="002A607A" w14:paraId="2DAA2161" w14:textId="77777777" w:rsidTr="00C575CD">
        <w:trPr>
          <w:trHeight w:val="541"/>
        </w:trPr>
        <w:tc>
          <w:tcPr>
            <w:tcW w:w="1182" w:type="pct"/>
          </w:tcPr>
          <w:p w14:paraId="5B20614D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Example</w:t>
            </w:r>
            <w:r w:rsidR="00C80DE7">
              <w:rPr>
                <w:rFonts w:ascii="Arial" w:eastAsia="Times New Roman" w:hAnsi="Arial" w:cs="Arial"/>
                <w:i/>
                <w:color w:val="000000"/>
              </w:rPr>
              <w:t>:</w:t>
            </w:r>
          </w:p>
          <w:p w14:paraId="0441BF03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Unsatisfactory chair</w:t>
            </w:r>
          </w:p>
        </w:tc>
        <w:tc>
          <w:tcPr>
            <w:tcW w:w="2233" w:type="pct"/>
          </w:tcPr>
          <w:p w14:paraId="6949891D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An ergonomic chair will be purchased by person requesting working from home arrangements</w:t>
            </w:r>
          </w:p>
        </w:tc>
        <w:tc>
          <w:tcPr>
            <w:tcW w:w="1585" w:type="pct"/>
          </w:tcPr>
          <w:p w14:paraId="451E1220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XX </w:t>
            </w:r>
            <w:proofErr w:type="spellStart"/>
            <w:r w:rsidRPr="002A607A">
              <w:rPr>
                <w:rFonts w:ascii="Arial" w:eastAsia="Times New Roman" w:hAnsi="Arial" w:cs="Arial"/>
                <w:i/>
                <w:color w:val="000000"/>
              </w:rPr>
              <w:t>XX</w:t>
            </w:r>
            <w:proofErr w:type="spellEnd"/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 XXXX</w:t>
            </w:r>
          </w:p>
        </w:tc>
      </w:tr>
      <w:tr w:rsidR="002A607A" w:rsidRPr="002A607A" w14:paraId="55A2A659" w14:textId="77777777" w:rsidTr="00C575CD">
        <w:trPr>
          <w:trHeight w:val="549"/>
        </w:trPr>
        <w:tc>
          <w:tcPr>
            <w:tcW w:w="1182" w:type="pct"/>
          </w:tcPr>
          <w:p w14:paraId="72CF5236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14:paraId="1691E8DE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14:paraId="769F3AE0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0BAB872F" w14:textId="77777777" w:rsidTr="00C575CD">
        <w:trPr>
          <w:trHeight w:val="557"/>
        </w:trPr>
        <w:tc>
          <w:tcPr>
            <w:tcW w:w="1182" w:type="pct"/>
          </w:tcPr>
          <w:p w14:paraId="5BD491A7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14:paraId="04E48E09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14:paraId="4F29A4FE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5339BB05" w14:textId="77777777" w:rsidTr="00C575CD">
        <w:trPr>
          <w:trHeight w:val="557"/>
        </w:trPr>
        <w:tc>
          <w:tcPr>
            <w:tcW w:w="1182" w:type="pct"/>
          </w:tcPr>
          <w:p w14:paraId="4E6DC08F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14:paraId="63810769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14:paraId="680642B3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564B2A46" w14:textId="77777777" w:rsidTr="00C575CD">
        <w:trPr>
          <w:trHeight w:val="557"/>
        </w:trPr>
        <w:tc>
          <w:tcPr>
            <w:tcW w:w="1182" w:type="pct"/>
          </w:tcPr>
          <w:p w14:paraId="68C8A188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14:paraId="73E9BBC4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14:paraId="68D5347A" w14:textId="77777777"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1CA1A63C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14:paraId="0073075E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>Part C - Manager’s review and approval</w:t>
      </w:r>
    </w:p>
    <w:p w14:paraId="57EE6422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000" w:type="pct"/>
        <w:tblInd w:w="-34" w:type="dxa"/>
        <w:tblLook w:val="01E0" w:firstRow="1" w:lastRow="1" w:firstColumn="1" w:lastColumn="1" w:noHBand="0" w:noVBand="0"/>
      </w:tblPr>
      <w:tblGrid>
        <w:gridCol w:w="8068"/>
        <w:gridCol w:w="694"/>
        <w:gridCol w:w="713"/>
      </w:tblGrid>
      <w:tr w:rsidR="002A607A" w:rsidRPr="002A607A" w14:paraId="761A13D8" w14:textId="77777777" w:rsidTr="00C575CD">
        <w:tc>
          <w:tcPr>
            <w:tcW w:w="4258" w:type="pct"/>
            <w:shd w:val="clear" w:color="auto" w:fill="000000"/>
          </w:tcPr>
          <w:p w14:paraId="6F845506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Approval</w:t>
            </w:r>
          </w:p>
        </w:tc>
        <w:tc>
          <w:tcPr>
            <w:tcW w:w="366" w:type="pct"/>
            <w:shd w:val="clear" w:color="auto" w:fill="000000"/>
          </w:tcPr>
          <w:p w14:paraId="42BEC955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6" w:type="pct"/>
            <w:shd w:val="clear" w:color="auto" w:fill="000000"/>
          </w:tcPr>
          <w:p w14:paraId="2C3E88FD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14:paraId="172651A2" w14:textId="77777777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61783FAD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person listed has demonstrated the requisite degree of self-organisation, motivation, etc. to work independently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5D2FB393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0A09058B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14:paraId="5E7CAED2" w14:textId="77777777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341666CE" w14:textId="77777777"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 have reviewed the checklist for the person listed and I am confident that the safety and wellbeing requirements are met to approve to work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5A72B41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14:paraId="7D73CC97" w14:textId="77777777"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C575CD" w:rsidRPr="002A607A" w14:paraId="1D88290A" w14:textId="77777777" w:rsidTr="00C575CD">
        <w:tc>
          <w:tcPr>
            <w:tcW w:w="4258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14:paraId="704B92C4" w14:textId="77777777" w:rsidR="00C575CD" w:rsidRPr="002A607A" w:rsidRDefault="00C575CD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The employee </w:t>
            </w:r>
            <w:r w:rsidRPr="002A607A">
              <w:rPr>
                <w:rFonts w:ascii="Arial" w:eastAsia="Times New Roman" w:hAnsi="Arial" w:cs="Arial"/>
                <w:color w:val="000000"/>
              </w:rPr>
              <w:t>understand</w:t>
            </w:r>
            <w:r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that th</w:t>
            </w:r>
            <w:r>
              <w:rPr>
                <w:rFonts w:ascii="Arial" w:eastAsia="Times New Roman" w:hAnsi="Arial" w:cs="Arial"/>
                <w:color w:val="000000"/>
              </w:rPr>
              <w:t>e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cost</w:t>
            </w:r>
            <w:r>
              <w:rPr>
                <w:rFonts w:ascii="Arial" w:eastAsia="Times New Roman" w:hAnsi="Arial" w:cs="Arial"/>
                <w:color w:val="000000"/>
              </w:rPr>
              <w:t>s associated with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required equipment will be borne by </w:t>
            </w:r>
            <w:r>
              <w:rPr>
                <w:rFonts w:ascii="Arial" w:eastAsia="Times New Roman" w:hAnsi="Arial" w:cs="Arial"/>
                <w:color w:val="000000"/>
              </w:rPr>
              <w:t>the employee</w:t>
            </w:r>
            <w:r w:rsidRPr="002A607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1E4A594C" w14:textId="77777777"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14:paraId="25508843" w14:textId="77777777"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14:paraId="0B9B2F0A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14:paraId="5B685445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Authority to work from home cannot be granted where there are corrections required or where you have indicated a ‘No’ in the approval above. </w:t>
      </w:r>
    </w:p>
    <w:p w14:paraId="4C75B967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14:paraId="5B567231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Where corrections are required, </w:t>
      </w:r>
      <w:r w:rsidRPr="002A607A">
        <w:rPr>
          <w:rFonts w:ascii="Arial" w:eastAsia="Times New Roman" w:hAnsi="Arial" w:cs="Arial"/>
          <w:b/>
          <w:color w:val="000000"/>
        </w:rPr>
        <w:t>do not</w:t>
      </w:r>
      <w:r w:rsidRPr="002A607A">
        <w:rPr>
          <w:rFonts w:ascii="Arial" w:eastAsia="Times New Roman" w:hAnsi="Arial" w:cs="Arial"/>
          <w:color w:val="000000"/>
        </w:rPr>
        <w:t xml:space="preserve"> sign Part C until corrections are completed and request to work from home arrangements are reviewed. Part B will need to be completed and actioned before approval is given and authority to work from home is granted.</w:t>
      </w:r>
    </w:p>
    <w:p w14:paraId="1E67B079" w14:textId="77777777"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410"/>
        <w:gridCol w:w="6724"/>
      </w:tblGrid>
      <w:tr w:rsidR="002A607A" w:rsidRPr="002A607A" w14:paraId="6CD67E2B" w14:textId="77777777" w:rsidTr="00C575CD">
        <w:trPr>
          <w:trHeight w:val="746"/>
        </w:trPr>
        <w:tc>
          <w:tcPr>
            <w:tcW w:w="2410" w:type="dxa"/>
            <w:shd w:val="clear" w:color="auto" w:fill="E0E0E0"/>
          </w:tcPr>
          <w:p w14:paraId="0AE9D04D" w14:textId="77777777"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Signed (by Manager who has HR Delegation)</w:t>
            </w:r>
          </w:p>
        </w:tc>
        <w:tc>
          <w:tcPr>
            <w:tcW w:w="6724" w:type="dxa"/>
          </w:tcPr>
          <w:p w14:paraId="46E8D23E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07260626" w14:textId="77777777" w:rsidTr="00C575CD">
        <w:tc>
          <w:tcPr>
            <w:tcW w:w="2410" w:type="dxa"/>
            <w:shd w:val="clear" w:color="auto" w:fill="E0E0E0"/>
          </w:tcPr>
          <w:p w14:paraId="7BB33C2A" w14:textId="77777777"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Name (Please print)</w:t>
            </w:r>
          </w:p>
        </w:tc>
        <w:tc>
          <w:tcPr>
            <w:tcW w:w="6724" w:type="dxa"/>
          </w:tcPr>
          <w:p w14:paraId="261823E6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74C7E77D" w14:textId="77777777" w:rsidTr="00C575CD">
        <w:tc>
          <w:tcPr>
            <w:tcW w:w="2410" w:type="dxa"/>
            <w:shd w:val="clear" w:color="auto" w:fill="E0E0E0"/>
          </w:tcPr>
          <w:p w14:paraId="58C6A03E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Position</w:t>
            </w:r>
          </w:p>
        </w:tc>
        <w:tc>
          <w:tcPr>
            <w:tcW w:w="6724" w:type="dxa"/>
          </w:tcPr>
          <w:p w14:paraId="56FE4C74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14:paraId="31694559" w14:textId="77777777" w:rsidTr="00C575CD">
        <w:tc>
          <w:tcPr>
            <w:tcW w:w="2410" w:type="dxa"/>
            <w:shd w:val="clear" w:color="auto" w:fill="E0E0E0"/>
          </w:tcPr>
          <w:p w14:paraId="34088F16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6724" w:type="dxa"/>
          </w:tcPr>
          <w:p w14:paraId="47660F64" w14:textId="77777777"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2E962EE4" w14:textId="77777777" w:rsidR="002A607A" w:rsidRDefault="002A607A"/>
    <w:sectPr w:rsidR="002A607A" w:rsidSect="00C575CD">
      <w:headerReference w:type="default" r:id="rId8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51D01" w14:textId="77777777" w:rsidR="00586130" w:rsidRDefault="00586130" w:rsidP="002A607A">
      <w:pPr>
        <w:spacing w:after="0" w:line="240" w:lineRule="auto"/>
      </w:pPr>
      <w:r>
        <w:separator/>
      </w:r>
    </w:p>
  </w:endnote>
  <w:endnote w:type="continuationSeparator" w:id="0">
    <w:p w14:paraId="5704720F" w14:textId="77777777" w:rsidR="00586130" w:rsidRDefault="00586130" w:rsidP="002A6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7EFCD" w14:textId="77777777" w:rsidR="00586130" w:rsidRDefault="00586130" w:rsidP="002A607A">
      <w:pPr>
        <w:spacing w:after="0" w:line="240" w:lineRule="auto"/>
      </w:pPr>
      <w:r>
        <w:separator/>
      </w:r>
    </w:p>
  </w:footnote>
  <w:footnote w:type="continuationSeparator" w:id="0">
    <w:p w14:paraId="4B9EF9FD" w14:textId="77777777" w:rsidR="00586130" w:rsidRDefault="00586130" w:rsidP="002A60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36328" w14:textId="77777777" w:rsidR="005B5FFA" w:rsidRDefault="005B5FFA">
    <w:pPr>
      <w:pStyle w:val="Header"/>
    </w:pPr>
  </w:p>
  <w:p w14:paraId="614FF462" w14:textId="77777777" w:rsidR="005B5FFA" w:rsidRDefault="005B5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3477D"/>
    <w:multiLevelType w:val="hybridMultilevel"/>
    <w:tmpl w:val="DB30502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93A5F"/>
    <w:multiLevelType w:val="hybridMultilevel"/>
    <w:tmpl w:val="24C0346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1F55DC"/>
    <w:multiLevelType w:val="hybridMultilevel"/>
    <w:tmpl w:val="1E7A76C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A84AEA"/>
    <w:multiLevelType w:val="hybridMultilevel"/>
    <w:tmpl w:val="4ADC671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C87DBC"/>
    <w:multiLevelType w:val="hybridMultilevel"/>
    <w:tmpl w:val="25D2713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E13D1A"/>
    <w:multiLevelType w:val="hybridMultilevel"/>
    <w:tmpl w:val="36EC54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902179"/>
    <w:multiLevelType w:val="hybridMultilevel"/>
    <w:tmpl w:val="C7208C0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1A1B25"/>
    <w:multiLevelType w:val="hybridMultilevel"/>
    <w:tmpl w:val="0D5270D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F3FF1"/>
    <w:multiLevelType w:val="hybridMultilevel"/>
    <w:tmpl w:val="68ACF8E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247E25"/>
    <w:multiLevelType w:val="hybridMultilevel"/>
    <w:tmpl w:val="56487D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E9145E"/>
    <w:multiLevelType w:val="hybridMultilevel"/>
    <w:tmpl w:val="0B14686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3C6861"/>
    <w:multiLevelType w:val="hybridMultilevel"/>
    <w:tmpl w:val="61EC01A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11"/>
  </w:num>
  <w:num w:numId="5">
    <w:abstractNumId w:val="6"/>
  </w:num>
  <w:num w:numId="6">
    <w:abstractNumId w:val="9"/>
  </w:num>
  <w:num w:numId="7">
    <w:abstractNumId w:val="7"/>
  </w:num>
  <w:num w:numId="8">
    <w:abstractNumId w:val="0"/>
  </w:num>
  <w:num w:numId="9">
    <w:abstractNumId w:val="4"/>
  </w:num>
  <w:num w:numId="10">
    <w:abstractNumId w:val="5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wMLUwtzQys7A0MjRQ0lEKTi0uzszPAykwqgUABysRAiwAAAA="/>
  </w:docVars>
  <w:rsids>
    <w:rsidRoot w:val="002A607A"/>
    <w:rsid w:val="00103237"/>
    <w:rsid w:val="00117B67"/>
    <w:rsid w:val="00180CC2"/>
    <w:rsid w:val="002A607A"/>
    <w:rsid w:val="00300B41"/>
    <w:rsid w:val="0032767F"/>
    <w:rsid w:val="003D558A"/>
    <w:rsid w:val="00586130"/>
    <w:rsid w:val="005B5FFA"/>
    <w:rsid w:val="005D315C"/>
    <w:rsid w:val="00693D21"/>
    <w:rsid w:val="006D3319"/>
    <w:rsid w:val="007079EA"/>
    <w:rsid w:val="00766DDB"/>
    <w:rsid w:val="00AA0A6F"/>
    <w:rsid w:val="00C374F2"/>
    <w:rsid w:val="00C575CD"/>
    <w:rsid w:val="00C80DE7"/>
    <w:rsid w:val="00C92F24"/>
    <w:rsid w:val="00D9418D"/>
    <w:rsid w:val="00F1516F"/>
    <w:rsid w:val="00F27DD5"/>
    <w:rsid w:val="00F3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7BCBD"/>
  <w15:docId w15:val="{C0AAB278-556F-4CC2-8535-A80F6724C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A607A"/>
    <w:rPr>
      <w:rFonts w:ascii="Century Gothic" w:eastAsia="Times New Roman" w:hAnsi="Century Gothic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A607A"/>
    <w:rPr>
      <w:rFonts w:ascii="Century Gothic" w:eastAsia="Times New Roman" w:hAnsi="Century Gothic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A0A6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1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32CF8-C33E-46B7-90ED-77D3FEA6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sness Victoria</dc:creator>
  <cp:lastModifiedBy>Maureen McConnell</cp:lastModifiedBy>
  <cp:revision>2</cp:revision>
  <dcterms:created xsi:type="dcterms:W3CDTF">2021-09-13T23:37:00Z</dcterms:created>
  <dcterms:modified xsi:type="dcterms:W3CDTF">2021-09-13T23:37:00Z</dcterms:modified>
</cp:coreProperties>
</file>